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772" w:rsidRDefault="00EC37FF" w:rsidP="008F7C69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Unit 6 Template –</w:t>
      </w:r>
      <w:r w:rsidR="001E1772">
        <w:rPr>
          <w:b/>
          <w:sz w:val="24"/>
          <w:szCs w:val="24"/>
          <w:u w:val="single"/>
        </w:rPr>
        <w:t xml:space="preserve"> Argumentative Essay – Phase 3</w:t>
      </w:r>
    </w:p>
    <w:p w:rsidR="001E1772" w:rsidRDefault="001E1772" w:rsidP="00933BBD">
      <w:pPr>
        <w:pStyle w:val="NoSpacing"/>
        <w:rPr>
          <w:b/>
          <w:sz w:val="24"/>
          <w:szCs w:val="24"/>
          <w:u w:val="single"/>
        </w:rPr>
      </w:pPr>
    </w:p>
    <w:p w:rsidR="00933BBD" w:rsidRPr="00EC37FF" w:rsidRDefault="00933BBD" w:rsidP="00933BBD">
      <w:pPr>
        <w:pStyle w:val="NoSpacing"/>
        <w:rPr>
          <w:sz w:val="24"/>
          <w:szCs w:val="24"/>
        </w:rPr>
      </w:pPr>
      <w:proofErr w:type="gramStart"/>
      <w:r w:rsidRPr="00EC37FF">
        <w:rPr>
          <w:b/>
          <w:sz w:val="24"/>
          <w:szCs w:val="24"/>
        </w:rPr>
        <w:t>NOTE:</w:t>
      </w:r>
      <w:r w:rsidRPr="00E7525C">
        <w:rPr>
          <w:b/>
          <w:sz w:val="24"/>
          <w:szCs w:val="24"/>
        </w:rPr>
        <w:t xml:space="preserve"> </w:t>
      </w:r>
      <w:r w:rsidRPr="00EC37FF">
        <w:rPr>
          <w:sz w:val="24"/>
          <w:szCs w:val="24"/>
        </w:rPr>
        <w:t>If</w:t>
      </w:r>
      <w:proofErr w:type="gramEnd"/>
      <w:r w:rsidRPr="00EC37FF">
        <w:rPr>
          <w:sz w:val="24"/>
          <w:szCs w:val="24"/>
        </w:rPr>
        <w:t xml:space="preserve"> submitting</w:t>
      </w:r>
      <w:r w:rsidR="00EC37FF">
        <w:rPr>
          <w:sz w:val="24"/>
          <w:szCs w:val="24"/>
        </w:rPr>
        <w:t xml:space="preserve"> the</w:t>
      </w:r>
      <w:r w:rsidRPr="00EC37FF">
        <w:rPr>
          <w:sz w:val="24"/>
          <w:szCs w:val="24"/>
        </w:rPr>
        <w:t xml:space="preserve"> template</w:t>
      </w:r>
      <w:r w:rsidR="00EC37FF">
        <w:rPr>
          <w:sz w:val="24"/>
          <w:szCs w:val="24"/>
        </w:rPr>
        <w:t>,</w:t>
      </w:r>
      <w:r w:rsidRPr="00EC37FF">
        <w:rPr>
          <w:sz w:val="24"/>
          <w:szCs w:val="24"/>
        </w:rPr>
        <w:t xml:space="preserve"> be sure to eliminate the d</w:t>
      </w:r>
      <w:r w:rsidR="008F7C69" w:rsidRPr="00EC37FF">
        <w:rPr>
          <w:sz w:val="24"/>
          <w:szCs w:val="24"/>
        </w:rPr>
        <w:t xml:space="preserve">irections text below; </w:t>
      </w:r>
      <w:r w:rsidRPr="00EC37FF">
        <w:rPr>
          <w:sz w:val="24"/>
          <w:szCs w:val="24"/>
        </w:rPr>
        <w:t xml:space="preserve">only your own writing should appear </w:t>
      </w:r>
      <w:r w:rsidR="00EC37FF">
        <w:rPr>
          <w:sz w:val="24"/>
          <w:szCs w:val="24"/>
        </w:rPr>
        <w:t xml:space="preserve">in </w:t>
      </w:r>
      <w:r w:rsidRPr="00EC37FF">
        <w:rPr>
          <w:sz w:val="24"/>
          <w:szCs w:val="24"/>
        </w:rPr>
        <w:t xml:space="preserve">the Submission </w:t>
      </w:r>
      <w:r w:rsidR="00EC37FF">
        <w:rPr>
          <w:sz w:val="24"/>
          <w:szCs w:val="24"/>
        </w:rPr>
        <w:t>a</w:t>
      </w:r>
      <w:r w:rsidRPr="00EC37FF">
        <w:rPr>
          <w:sz w:val="24"/>
          <w:szCs w:val="24"/>
        </w:rPr>
        <w:t>ssignment.</w:t>
      </w:r>
    </w:p>
    <w:p w:rsidR="002A2A03" w:rsidRDefault="002A2A03"/>
    <w:p w:rsidR="002A2A03" w:rsidRDefault="002A2A03"/>
    <w:p w:rsidR="002A2A03" w:rsidRDefault="002A2A03"/>
    <w:p w:rsidR="002A2A03" w:rsidRDefault="002A2A03">
      <w:pPr>
        <w:jc w:val="center"/>
      </w:pPr>
      <w:r>
        <w:t>Full Title of Your Paper Here</w:t>
      </w:r>
    </w:p>
    <w:p w:rsidR="002A2A03" w:rsidRDefault="00D14CFE">
      <w:pPr>
        <w:jc w:val="center"/>
      </w:pPr>
      <w:proofErr w:type="gramStart"/>
      <w:r>
        <w:t>Your</w:t>
      </w:r>
      <w:proofErr w:type="gramEnd"/>
      <w:r>
        <w:t xml:space="preserve"> Name </w:t>
      </w:r>
      <w:r w:rsidR="002A2A03">
        <w:t>(First M. Last)</w:t>
      </w:r>
    </w:p>
    <w:p w:rsidR="002A2A03" w:rsidRDefault="00D14CFE">
      <w:pPr>
        <w:jc w:val="center"/>
      </w:pPr>
      <w:r>
        <w:t xml:space="preserve">School Name </w:t>
      </w:r>
    </w:p>
    <w:p w:rsidR="00587F69" w:rsidRDefault="002A2A03">
      <w:pPr>
        <w:ind w:firstLine="0"/>
        <w:jc w:val="center"/>
      </w:pPr>
      <w:r>
        <w:br w:type="page"/>
      </w:r>
    </w:p>
    <w:p w:rsidR="002A2A03" w:rsidRPr="00EC37FF" w:rsidRDefault="00D14CFE">
      <w:pPr>
        <w:ind w:firstLine="0"/>
        <w:jc w:val="center"/>
        <w:rPr>
          <w:b/>
        </w:rPr>
      </w:pPr>
      <w:proofErr w:type="gramStart"/>
      <w:r w:rsidRPr="00EC37FF">
        <w:rPr>
          <w:b/>
        </w:rPr>
        <w:lastRenderedPageBreak/>
        <w:t>Your</w:t>
      </w:r>
      <w:proofErr w:type="gramEnd"/>
      <w:r w:rsidRPr="00EC37FF">
        <w:rPr>
          <w:b/>
        </w:rPr>
        <w:t xml:space="preserve"> Title Here</w:t>
      </w:r>
    </w:p>
    <w:p w:rsidR="002A2A03" w:rsidRDefault="00D14CFE">
      <w:r>
        <w:t xml:space="preserve">Write your </w:t>
      </w:r>
      <w:r w:rsidR="00745874">
        <w:t xml:space="preserve">revised </w:t>
      </w:r>
      <w:r>
        <w:t>opening paragraph here. Be sure to include your thesis statement</w:t>
      </w:r>
      <w:r w:rsidR="00745874">
        <w:t xml:space="preserve"> and the quote from Unit 2 Submission.</w:t>
      </w:r>
      <w:r>
        <w:t xml:space="preserve">  </w:t>
      </w:r>
    </w:p>
    <w:p w:rsidR="002A2A03" w:rsidRPr="00B36A69" w:rsidRDefault="00D14CFE">
      <w:r>
        <w:t xml:space="preserve">Write your </w:t>
      </w:r>
      <w:proofErr w:type="gramStart"/>
      <w:r w:rsidRPr="00B36A69">
        <w:t>1st</w:t>
      </w:r>
      <w:proofErr w:type="gramEnd"/>
      <w:r w:rsidRPr="00B36A69">
        <w:t xml:space="preserve"> body paragraph here. Be sure to support your opinions/positions with </w:t>
      </w:r>
      <w:r w:rsidR="00353EFE">
        <w:t xml:space="preserve">properly formatted APA in-text </w:t>
      </w:r>
      <w:r w:rsidRPr="00B36A69">
        <w:t xml:space="preserve">source information. </w:t>
      </w:r>
    </w:p>
    <w:p w:rsidR="00933BBD" w:rsidRDefault="00D14CFE" w:rsidP="00D14CFE">
      <w:r w:rsidRPr="00B36A69">
        <w:t xml:space="preserve">Write your </w:t>
      </w:r>
      <w:proofErr w:type="gramStart"/>
      <w:r w:rsidRPr="00B36A69">
        <w:t>2nd</w:t>
      </w:r>
      <w:proofErr w:type="gramEnd"/>
      <w:r w:rsidRPr="00B36A69">
        <w:t xml:space="preserve"> body paragraph here. Be sure to support your opinions/positions with </w:t>
      </w:r>
      <w:r w:rsidR="00353EFE">
        <w:t xml:space="preserve">properly formatted APA in-text </w:t>
      </w:r>
      <w:r w:rsidRPr="00B36A69">
        <w:t xml:space="preserve">source information. </w:t>
      </w:r>
    </w:p>
    <w:p w:rsidR="00D14CFE" w:rsidRDefault="00D14CFE" w:rsidP="00D14CFE">
      <w:r w:rsidRPr="00B36A69">
        <w:t xml:space="preserve">Write your </w:t>
      </w:r>
      <w:proofErr w:type="gramStart"/>
      <w:r w:rsidRPr="00B36A69">
        <w:t>3rd</w:t>
      </w:r>
      <w:proofErr w:type="gramEnd"/>
      <w:r w:rsidRPr="00B36A69">
        <w:t xml:space="preserve"> body</w:t>
      </w:r>
      <w:r>
        <w:t xml:space="preserve"> paragraph here. Be sure to support your opinions/positions with </w:t>
      </w:r>
      <w:r w:rsidR="00353EFE">
        <w:t xml:space="preserve">properly formatted APA in-text </w:t>
      </w:r>
      <w:r>
        <w:t xml:space="preserve">source information. </w:t>
      </w:r>
    </w:p>
    <w:p w:rsidR="009270CB" w:rsidRDefault="009270CB">
      <w:pPr>
        <w:pStyle w:val="Title"/>
      </w:pPr>
    </w:p>
    <w:p w:rsidR="002A2A03" w:rsidRDefault="009270CB" w:rsidP="00EC37FF">
      <w:pPr>
        <w:pStyle w:val="Title"/>
        <w:spacing w:line="240" w:lineRule="auto"/>
        <w:rPr>
          <w:b/>
        </w:rPr>
      </w:pPr>
      <w:r w:rsidRPr="00EC37FF">
        <w:rPr>
          <w:b/>
        </w:rPr>
        <w:t>NOTE:</w:t>
      </w:r>
      <w:r>
        <w:t xml:space="preserve"> Do not forget to incl</w:t>
      </w:r>
      <w:r w:rsidR="00EC37FF">
        <w:t xml:space="preserve">ude your multimedia selection. </w:t>
      </w:r>
      <w:r>
        <w:t xml:space="preserve">See specifics under </w:t>
      </w:r>
      <w:r w:rsidR="00EC37FF">
        <w:t>the Unit 6 Submission assignment directions a</w:t>
      </w:r>
      <w:r>
        <w:t>nd assistance under Learning Materials.</w:t>
      </w:r>
      <w:r w:rsidR="002A2A03">
        <w:br w:type="page"/>
      </w:r>
      <w:bookmarkStart w:id="0" w:name="_GoBack"/>
      <w:bookmarkEnd w:id="0"/>
      <w:r w:rsidR="002A2A03" w:rsidRPr="00EC37FF">
        <w:rPr>
          <w:b/>
        </w:rPr>
        <w:lastRenderedPageBreak/>
        <w:t>References</w:t>
      </w:r>
    </w:p>
    <w:p w:rsidR="00EC37FF" w:rsidRDefault="00EC37FF" w:rsidP="00EC37FF">
      <w:pPr>
        <w:pStyle w:val="Title"/>
        <w:spacing w:line="240" w:lineRule="auto"/>
      </w:pPr>
    </w:p>
    <w:p w:rsidR="006D4E97" w:rsidRDefault="006D4E97" w:rsidP="006D4E97">
      <w:pPr>
        <w:pStyle w:val="Title"/>
      </w:pPr>
      <w:r>
        <w:t>(</w:t>
      </w:r>
      <w:r w:rsidRPr="00EC37FF">
        <w:rPr>
          <w:b/>
        </w:rPr>
        <w:t>NOTE:</w:t>
      </w:r>
      <w:r>
        <w:t xml:space="preserve"> List references in alphabetical order)</w:t>
      </w:r>
    </w:p>
    <w:p w:rsidR="006D4E97" w:rsidRDefault="006D4E97">
      <w:pPr>
        <w:pStyle w:val="Title"/>
      </w:pP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sectPr w:rsidR="002A2A03" w:rsidSect="003A35EF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3409" w:rsidRDefault="00BB3409">
      <w:pPr>
        <w:spacing w:line="240" w:lineRule="auto"/>
      </w:pPr>
      <w:r>
        <w:separator/>
      </w:r>
    </w:p>
  </w:endnote>
  <w:endnote w:type="continuationSeparator" w:id="0">
    <w:p w:rsidR="00BB3409" w:rsidRDefault="00BB34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3409" w:rsidRDefault="00BB3409">
      <w:pPr>
        <w:spacing w:line="240" w:lineRule="auto"/>
      </w:pPr>
      <w:r>
        <w:separator/>
      </w:r>
    </w:p>
  </w:footnote>
  <w:footnote w:type="continuationSeparator" w:id="0">
    <w:p w:rsidR="00BB3409" w:rsidRDefault="00BB34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37FF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37FF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C846B4"/>
    <w:multiLevelType w:val="multilevel"/>
    <w:tmpl w:val="694C1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jYyMjAzMTE1MjZW0lEKTi0uzszPAykwrAUAjVvcmywAAAA="/>
  </w:docVars>
  <w:rsids>
    <w:rsidRoot w:val="00CF29F0"/>
    <w:rsid w:val="0000793A"/>
    <w:rsid w:val="00083ECD"/>
    <w:rsid w:val="000B0A32"/>
    <w:rsid w:val="001A0A79"/>
    <w:rsid w:val="001E1772"/>
    <w:rsid w:val="00201540"/>
    <w:rsid w:val="00202497"/>
    <w:rsid w:val="002A2A03"/>
    <w:rsid w:val="002D5B1F"/>
    <w:rsid w:val="003243A0"/>
    <w:rsid w:val="00353EFE"/>
    <w:rsid w:val="00362EC4"/>
    <w:rsid w:val="003A35EF"/>
    <w:rsid w:val="00470C0F"/>
    <w:rsid w:val="00587F69"/>
    <w:rsid w:val="00602A28"/>
    <w:rsid w:val="00611365"/>
    <w:rsid w:val="006849F2"/>
    <w:rsid w:val="006D4E97"/>
    <w:rsid w:val="00735876"/>
    <w:rsid w:val="00745874"/>
    <w:rsid w:val="00812E04"/>
    <w:rsid w:val="008F7C69"/>
    <w:rsid w:val="009270CB"/>
    <w:rsid w:val="00933BBD"/>
    <w:rsid w:val="00984C4A"/>
    <w:rsid w:val="00992F48"/>
    <w:rsid w:val="00B271CD"/>
    <w:rsid w:val="00B36A69"/>
    <w:rsid w:val="00BB3409"/>
    <w:rsid w:val="00BE6885"/>
    <w:rsid w:val="00C67138"/>
    <w:rsid w:val="00CF29F0"/>
    <w:rsid w:val="00D14CFE"/>
    <w:rsid w:val="00D9151E"/>
    <w:rsid w:val="00EC37FF"/>
    <w:rsid w:val="00EF2E09"/>
    <w:rsid w:val="00F72ADB"/>
    <w:rsid w:val="00FA3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70648DCD"/>
  <w15:docId w15:val="{F2A73F5C-4655-44D4-8ED6-FFFD4A16C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5EF"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rsid w:val="003A35EF"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3A35EF"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rsid w:val="003A35EF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3A35EF"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rsid w:val="003A35EF"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3A35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A35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3A35EF"/>
  </w:style>
  <w:style w:type="character" w:styleId="Hyperlink">
    <w:name w:val="Hyperlink"/>
    <w:semiHidden/>
    <w:rsid w:val="003A35EF"/>
    <w:rPr>
      <w:color w:val="0000FF"/>
      <w:u w:val="single"/>
    </w:rPr>
  </w:style>
  <w:style w:type="paragraph" w:styleId="BodyTextIndent">
    <w:name w:val="Body Text Indent"/>
    <w:basedOn w:val="Normal"/>
    <w:semiHidden/>
    <w:rsid w:val="003A35EF"/>
  </w:style>
  <w:style w:type="paragraph" w:styleId="BodyText">
    <w:name w:val="Body Text"/>
    <w:basedOn w:val="Normal"/>
    <w:semiHidden/>
    <w:rsid w:val="003A35EF"/>
    <w:pPr>
      <w:spacing w:after="120"/>
    </w:pPr>
  </w:style>
  <w:style w:type="paragraph" w:styleId="Title">
    <w:name w:val="Title"/>
    <w:basedOn w:val="Normal"/>
    <w:link w:val="TitleChar"/>
    <w:qFormat/>
    <w:rsid w:val="003A35EF"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F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87F69"/>
    <w:rPr>
      <w:rFonts w:ascii="Segoe UI" w:hAnsi="Segoe UI" w:cs="Segoe UI"/>
      <w:sz w:val="18"/>
      <w:szCs w:val="18"/>
    </w:rPr>
  </w:style>
  <w:style w:type="character" w:customStyle="1" w:styleId="TitleChar">
    <w:name w:val="Title Char"/>
    <w:link w:val="Title"/>
    <w:rsid w:val="006D4E97"/>
    <w:rPr>
      <w:rFonts w:cs="Arial"/>
      <w:bCs/>
      <w:kern w:val="28"/>
      <w:sz w:val="24"/>
      <w:szCs w:val="32"/>
    </w:rPr>
  </w:style>
  <w:style w:type="paragraph" w:styleId="NoSpacing">
    <w:name w:val="No Spacing"/>
    <w:uiPriority w:val="1"/>
    <w:qFormat/>
    <w:rsid w:val="00933BBD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5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3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ichelle Donohue</cp:lastModifiedBy>
  <cp:revision>3</cp:revision>
  <dcterms:created xsi:type="dcterms:W3CDTF">2019-01-07T15:12:00Z</dcterms:created>
  <dcterms:modified xsi:type="dcterms:W3CDTF">2019-01-07T23:07:00Z</dcterms:modified>
</cp:coreProperties>
</file>